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d5c8a2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d5c8a2 del 29 May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5:48:16Z</dcterms:created>
  <dcterms:modified xsi:type="dcterms:W3CDTF">2024-05-29T15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